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ирилл</w:t>
      </w:r>
      <w:r>
        <w:t xml:space="preserve"> </w:t>
      </w:r>
      <w:r>
        <w:t xml:space="preserve">Захар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7727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7727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965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965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87880"/>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87880"/>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6066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6066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2681"/>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2681"/>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1856"/>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1856"/>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6291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6291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8727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8727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17382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17382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92586"/>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92586"/>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ирилл Захаров</dc:creator>
  <dc:language>ru-RU</dc:language>
  <cp:keywords/>
  <dcterms:created xsi:type="dcterms:W3CDTF">2024-02-19T10:08:53Z</dcterms:created>
  <dcterms:modified xsi:type="dcterms:W3CDTF">2024-02-19T10: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